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344B250F" w:rsidR="00B16CCE" w:rsidRPr="00CA3DA5" w:rsidRDefault="00AC5DC7"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93</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E85E48A" w:rsidR="00B16CCE" w:rsidRPr="00CA3DA5" w:rsidRDefault="00B16CCE" w:rsidP="00B16CCE">
            <w:pPr>
              <w:rPr>
                <w:rFonts w:asciiTheme="minorHAnsi" w:hAnsiTheme="minorHAnsi" w:cstheme="minorHAnsi"/>
                <w:color w:val="7F7F7F" w:themeColor="text1" w:themeTint="80"/>
                <w:sz w:val="22"/>
                <w:szCs w:val="22"/>
              </w:rPr>
            </w:pPr>
          </w:p>
        </w:tc>
        <w:tc>
          <w:tcPr>
            <w:tcW w:w="757" w:type="dxa"/>
            <w:gridSpan w:val="2"/>
          </w:tcPr>
          <w:p w14:paraId="0CDA305E" w14:textId="22EDD75A"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28366F">
              <w:rPr>
                <w:rFonts w:asciiTheme="minorHAnsi" w:hAnsiTheme="minorHAnsi" w:cstheme="minorHAnsi"/>
                <w:color w:val="7F7F7F" w:themeColor="text1" w:themeTint="80"/>
                <w:sz w:val="22"/>
                <w:szCs w:val="22"/>
              </w:rPr>
              <w:t>5</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1"/>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287291C6" w:rsidR="00B16CCE" w:rsidRPr="00B16CCE" w:rsidRDefault="0028366F"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3BC89521" w:rsidR="0070565A" w:rsidRPr="00CC31F2" w:rsidRDefault="00D20888" w:rsidP="008A2860">
            <w:pPr>
              <w:rPr>
                <w:rFonts w:asciiTheme="minorHAnsi" w:hAnsiTheme="minorHAnsi" w:cstheme="minorHAnsi"/>
                <w:bCs/>
                <w:color w:val="BFBFBF" w:themeColor="background1" w:themeShade="BF"/>
                <w:sz w:val="22"/>
                <w:szCs w:val="22"/>
                <w:highlight w:val="yellow"/>
              </w:rPr>
            </w:pPr>
            <w:r w:rsidRPr="00260A46">
              <w:rPr>
                <w:rFonts w:asciiTheme="minorHAnsi" w:hAnsiTheme="minorHAnsi" w:cstheme="minorHAnsi"/>
                <w:bCs/>
                <w:sz w:val="22"/>
                <w:szCs w:val="22"/>
              </w:rPr>
              <w:t>Estudiante de Ingeniería</w:t>
            </w:r>
            <w:r w:rsidR="008A2860" w:rsidRPr="00260A46">
              <w:rPr>
                <w:rFonts w:asciiTheme="minorHAnsi" w:hAnsiTheme="minorHAnsi" w:cstheme="minorHAnsi"/>
                <w:bCs/>
                <w:sz w:val="22"/>
                <w:szCs w:val="22"/>
              </w:rPr>
              <w:t xml:space="preserve"> Mecánica</w:t>
            </w:r>
            <w:r w:rsidRPr="00260A46">
              <w:rPr>
                <w:rFonts w:asciiTheme="minorHAnsi" w:hAnsiTheme="minorHAnsi" w:cstheme="minorHAnsi"/>
                <w:bCs/>
                <w:sz w:val="22"/>
                <w:szCs w:val="22"/>
              </w:rPr>
              <w:t xml:space="preserve"> de la UNAL – Sede Medellín</w:t>
            </w:r>
            <w:r w:rsidR="00C331DE">
              <w:rPr>
                <w:rFonts w:asciiTheme="minorHAnsi" w:hAnsiTheme="minorHAnsi" w:cstheme="minorHAnsi"/>
                <w:bCs/>
                <w:sz w:val="22"/>
                <w:szCs w:val="22"/>
              </w:rPr>
              <w:t xml:space="preserve"> </w:t>
            </w:r>
          </w:p>
        </w:tc>
      </w:tr>
      <w:tr w:rsidR="0049025D" w:rsidRPr="00CA3DA5" w14:paraId="6CFB82B3" w14:textId="77777777" w:rsidTr="00E75773">
        <w:trPr>
          <w:trHeight w:val="325"/>
        </w:trPr>
        <w:tc>
          <w:tcPr>
            <w:tcW w:w="2518" w:type="dxa"/>
            <w:vMerge/>
            <w:vAlign w:val="center"/>
          </w:tcPr>
          <w:p w14:paraId="1903946B" w14:textId="77777777" w:rsidR="0049025D" w:rsidRPr="00CA3DA5" w:rsidRDefault="0049025D" w:rsidP="0070565A">
            <w:pPr>
              <w:rPr>
                <w:rFonts w:asciiTheme="minorHAnsi" w:hAnsiTheme="minorHAnsi" w:cstheme="minorHAnsi"/>
                <w:b/>
                <w:sz w:val="22"/>
                <w:szCs w:val="22"/>
              </w:rPr>
            </w:pPr>
          </w:p>
        </w:tc>
        <w:tc>
          <w:tcPr>
            <w:tcW w:w="8253" w:type="dxa"/>
            <w:gridSpan w:val="10"/>
            <w:shd w:val="clear" w:color="auto" w:fill="auto"/>
            <w:vAlign w:val="center"/>
          </w:tcPr>
          <w:p w14:paraId="3961836B" w14:textId="66807DB8" w:rsidR="0049025D" w:rsidRPr="00C331DE" w:rsidRDefault="00294BFF" w:rsidP="00BA7575">
            <w:pPr>
              <w:rPr>
                <w:rFonts w:asciiTheme="minorHAnsi" w:hAnsiTheme="minorHAnsi" w:cstheme="minorHAnsi"/>
                <w:bCs/>
                <w:sz w:val="22"/>
                <w:szCs w:val="22"/>
              </w:rPr>
            </w:pPr>
            <w:r>
              <w:rPr>
                <w:rFonts w:asciiTheme="minorHAnsi" w:hAnsiTheme="minorHAnsi" w:cstheme="minorHAnsi"/>
                <w:bCs/>
                <w:sz w:val="22"/>
                <w:szCs w:val="22"/>
              </w:rPr>
              <w:t xml:space="preserve">Con </w:t>
            </w:r>
            <w:r w:rsidR="00BA7575">
              <w:rPr>
                <w:rFonts w:asciiTheme="minorHAnsi" w:hAnsiTheme="minorHAnsi" w:cstheme="minorHAnsi"/>
                <w:bCs/>
                <w:sz w:val="22"/>
                <w:szCs w:val="22"/>
              </w:rPr>
              <w:t>Experiencia en</w:t>
            </w:r>
            <w:r w:rsidR="00C331DE" w:rsidRPr="00C331DE">
              <w:rPr>
                <w:rFonts w:asciiTheme="minorHAnsi" w:hAnsiTheme="minorHAnsi" w:cstheme="minorHAnsi"/>
                <w:bCs/>
                <w:sz w:val="22"/>
                <w:szCs w:val="22"/>
              </w:rPr>
              <w:t xml:space="preserve"> la fabricación de paneles solares a través de materiales compuestos</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127E396B" w:rsidR="00614C16" w:rsidRPr="00C331DE" w:rsidRDefault="009F23AA" w:rsidP="00294BFF">
            <w:pPr>
              <w:rPr>
                <w:rFonts w:asciiTheme="minorHAnsi" w:hAnsiTheme="minorHAnsi" w:cstheme="minorHAnsi"/>
                <w:bCs/>
                <w:sz w:val="22"/>
                <w:szCs w:val="22"/>
                <w:highlight w:val="yellow"/>
              </w:rPr>
            </w:pPr>
            <w:r>
              <w:rPr>
                <w:rFonts w:asciiTheme="minorHAnsi" w:hAnsiTheme="minorHAnsi" w:cstheme="minorHAnsi"/>
                <w:bCs/>
                <w:sz w:val="22"/>
                <w:szCs w:val="22"/>
              </w:rPr>
              <w:t>Con conocimientos certifica</w:t>
            </w:r>
            <w:r w:rsidR="00294BFF">
              <w:rPr>
                <w:rFonts w:asciiTheme="minorHAnsi" w:hAnsiTheme="minorHAnsi" w:cstheme="minorHAnsi"/>
                <w:bCs/>
                <w:sz w:val="22"/>
                <w:szCs w:val="22"/>
              </w:rPr>
              <w:t>dos</w:t>
            </w:r>
            <w:r>
              <w:rPr>
                <w:rFonts w:asciiTheme="minorHAnsi" w:hAnsiTheme="minorHAnsi" w:cstheme="minorHAnsi"/>
                <w:bCs/>
                <w:sz w:val="22"/>
                <w:szCs w:val="22"/>
              </w:rPr>
              <w:t xml:space="preserve"> </w:t>
            </w:r>
            <w:r w:rsidR="00C331DE" w:rsidRPr="00C331DE">
              <w:rPr>
                <w:rFonts w:asciiTheme="minorHAnsi" w:hAnsiTheme="minorHAnsi" w:cstheme="minorHAnsi"/>
                <w:bCs/>
                <w:sz w:val="22"/>
                <w:szCs w:val="22"/>
              </w:rPr>
              <w:t>en el diseño de moldes para materiales compuestos</w:t>
            </w:r>
          </w:p>
        </w:tc>
      </w:tr>
      <w:tr w:rsidR="002C28E0" w:rsidRPr="00CA3DA5" w14:paraId="0B82F75E" w14:textId="77777777" w:rsidTr="004D4A20">
        <w:trPr>
          <w:trHeight w:val="325"/>
        </w:trPr>
        <w:tc>
          <w:tcPr>
            <w:tcW w:w="2518" w:type="dxa"/>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C1F70BB"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Realizar el laminado de celdas fotovoltaicas a través de materiales compuestos</w:t>
            </w:r>
          </w:p>
          <w:p w14:paraId="6D349D55"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Proponer soluciones de materialización para dispositivos que apliquen energías renovables.</w:t>
            </w:r>
          </w:p>
          <w:p w14:paraId="1684B932"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Diseñar moldes y modelos para la fabricación de módulos fotovoltaicos con curvatura.</w:t>
            </w:r>
          </w:p>
          <w:p w14:paraId="7CC17B9E"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Interconectar las celdas fotovoltaicas y medición de variables eléctricas de generación.</w:t>
            </w:r>
          </w:p>
          <w:p w14:paraId="25B04F0A"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Ejecutar procesos de cotización y de compra de diferentes elementos.</w:t>
            </w:r>
          </w:p>
          <w:p w14:paraId="77D5092C" w14:textId="77777777" w:rsidR="0031023D" w:rsidRPr="00BA7575"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t>Apoyar las actividades del estudiante de Doctorado del P05</w:t>
            </w:r>
          </w:p>
          <w:p w14:paraId="44B5BF91" w14:textId="42CDD552" w:rsidR="000A2A06" w:rsidRPr="00880B53" w:rsidRDefault="0031023D" w:rsidP="0031023D">
            <w:pPr>
              <w:pStyle w:val="Prrafodelista"/>
              <w:numPr>
                <w:ilvl w:val="0"/>
                <w:numId w:val="36"/>
              </w:numPr>
              <w:rPr>
                <w:rFonts w:asciiTheme="minorHAnsi" w:hAnsiTheme="minorHAnsi" w:cstheme="minorHAnsi"/>
                <w:bCs/>
                <w:sz w:val="22"/>
                <w:szCs w:val="22"/>
              </w:rPr>
            </w:pPr>
            <w:r w:rsidRPr="00BA7575">
              <w:rPr>
                <w:rFonts w:asciiTheme="minorHAnsi" w:hAnsiTheme="minorHAnsi" w:cstheme="minorHAnsi"/>
                <w:bCs/>
                <w:sz w:val="22"/>
                <w:szCs w:val="22"/>
              </w:rPr>
              <w:lastRenderedPageBreak/>
              <w:t>Apoyar la elaboración de informes</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shd w:val="clear" w:color="auto" w:fill="auto"/>
            <w:vAlign w:val="center"/>
          </w:tcPr>
          <w:p w14:paraId="7AC2C93B" w14:textId="19221F72" w:rsidR="0039743E" w:rsidRPr="00E75773" w:rsidRDefault="009B72EF" w:rsidP="0039743E">
            <w:pPr>
              <w:jc w:val="both"/>
              <w:rPr>
                <w:rFonts w:asciiTheme="minorHAnsi" w:hAnsiTheme="minorHAnsi" w:cstheme="minorHAnsi"/>
                <w:color w:val="808080" w:themeColor="background1" w:themeShade="80"/>
                <w:sz w:val="22"/>
                <w:szCs w:val="22"/>
              </w:rPr>
            </w:pPr>
            <w:r>
              <w:rPr>
                <w:rFonts w:asciiTheme="minorHAnsi" w:hAnsiTheme="minorHAnsi" w:cstheme="minorHAnsi"/>
                <w:sz w:val="22"/>
                <w:szCs w:val="22"/>
              </w:rPr>
              <w:t>1</w:t>
            </w:r>
            <w:r w:rsidR="0039743E" w:rsidRPr="00E75773">
              <w:rPr>
                <w:rFonts w:asciiTheme="minorHAnsi" w:hAnsiTheme="minorHAnsi" w:cstheme="minorHAnsi"/>
                <w:sz w:val="22"/>
                <w:szCs w:val="22"/>
              </w:rPr>
              <w:t xml:space="preserve">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6858C43" w:rsidR="0039743E" w:rsidRPr="00E75773" w:rsidRDefault="0031023D" w:rsidP="00D20888">
            <w:pPr>
              <w:jc w:val="both"/>
              <w:rPr>
                <w:rFonts w:asciiTheme="minorHAnsi" w:hAnsiTheme="minorHAnsi" w:cstheme="minorHAnsi"/>
                <w:color w:val="FF0000"/>
                <w:sz w:val="22"/>
                <w:szCs w:val="22"/>
              </w:rPr>
            </w:pPr>
            <w:r w:rsidRPr="0031023D">
              <w:rPr>
                <w:rFonts w:asciiTheme="minorHAnsi" w:hAnsiTheme="minorHAnsi" w:cstheme="minorHAnsi"/>
                <w:color w:val="000000" w:themeColor="text1"/>
                <w:sz w:val="22"/>
                <w:szCs w:val="22"/>
              </w:rPr>
              <w:t>$218.545</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124E578" w:rsidR="0039743E" w:rsidRPr="00E75773" w:rsidRDefault="0028366F" w:rsidP="0031023D">
            <w:pPr>
              <w:rPr>
                <w:rFonts w:asciiTheme="minorHAnsi" w:hAnsiTheme="minorHAnsi" w:cstheme="minorHAnsi"/>
                <w:bCs/>
                <w:sz w:val="22"/>
                <w:szCs w:val="22"/>
              </w:rPr>
            </w:pPr>
            <w:r>
              <w:rPr>
                <w:rFonts w:asciiTheme="minorHAnsi" w:hAnsiTheme="minorHAnsi" w:cstheme="minorHAnsi"/>
                <w:bCs/>
                <w:sz w:val="22"/>
                <w:szCs w:val="22"/>
              </w:rPr>
              <w:t>7</w:t>
            </w:r>
            <w:r w:rsidR="00C331DE">
              <w:rPr>
                <w:rFonts w:asciiTheme="minorHAnsi" w:hAnsiTheme="minorHAnsi" w:cstheme="minorHAnsi"/>
                <w:bCs/>
                <w:sz w:val="22"/>
                <w:szCs w:val="22"/>
              </w:rPr>
              <w:t xml:space="preserve"> meses</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037999AD" w:rsidR="0039743E" w:rsidRPr="00543598" w:rsidRDefault="00BA7575" w:rsidP="00BE2BC2">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06</w:t>
            </w:r>
            <w:r w:rsidR="0028366F">
              <w:rPr>
                <w:rFonts w:asciiTheme="minorHAnsi" w:hAnsiTheme="minorHAnsi" w:cstheme="minorHAnsi"/>
                <w:sz w:val="22"/>
                <w:szCs w:val="22"/>
              </w:rPr>
              <w:t xml:space="preserve"> de </w:t>
            </w:r>
            <w:r w:rsidR="00BE2BC2">
              <w:rPr>
                <w:rFonts w:asciiTheme="minorHAnsi" w:hAnsiTheme="minorHAnsi" w:cstheme="minorHAnsi"/>
                <w:sz w:val="22"/>
                <w:szCs w:val="22"/>
              </w:rPr>
              <w:t>Junio</w:t>
            </w:r>
            <w:r w:rsidR="008A2860">
              <w:rPr>
                <w:rFonts w:asciiTheme="minorHAnsi" w:hAnsiTheme="minorHAnsi" w:cstheme="minorHAnsi"/>
                <w:sz w:val="22"/>
                <w:szCs w:val="22"/>
              </w:rPr>
              <w:t xml:space="preserve">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5DE99AE3" w14:textId="67D774C5" w:rsidR="001E1E70" w:rsidRDefault="001E1E70" w:rsidP="0039743E">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 xml:space="preserve">Soportes de </w:t>
            </w:r>
            <w:r w:rsidR="00BA7575">
              <w:rPr>
                <w:rFonts w:asciiTheme="minorHAnsi" w:hAnsiTheme="minorHAnsi" w:cstheme="minorHAnsi"/>
                <w:sz w:val="22"/>
                <w:szCs w:val="22"/>
              </w:rPr>
              <w:t xml:space="preserve">la capacidad para la fabricación y habilidades de diseño, </w:t>
            </w:r>
            <w:r>
              <w:rPr>
                <w:rFonts w:asciiTheme="minorHAnsi" w:hAnsiTheme="minorHAnsi" w:cstheme="minorHAnsi"/>
                <w:sz w:val="22"/>
                <w:szCs w:val="22"/>
              </w:rPr>
              <w:t>requerida</w:t>
            </w:r>
            <w:r w:rsidR="00BA7575">
              <w:rPr>
                <w:rFonts w:asciiTheme="minorHAnsi" w:hAnsiTheme="minorHAnsi" w:cstheme="minorHAnsi"/>
                <w:sz w:val="22"/>
                <w:szCs w:val="22"/>
              </w:rPr>
              <w:t>s</w:t>
            </w:r>
            <w:r>
              <w:rPr>
                <w:rFonts w:asciiTheme="minorHAnsi" w:hAnsiTheme="minorHAnsi" w:cstheme="minorHAnsi"/>
                <w:sz w:val="22"/>
                <w:szCs w:val="22"/>
              </w:rPr>
              <w:t xml:space="preserve"> en el perfil</w:t>
            </w:r>
          </w:p>
          <w:p w14:paraId="2E1DAF55" w14:textId="3E33A26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123731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7874FF15" w14:textId="443AA6CB" w:rsidR="0039743E" w:rsidRPr="00C331DE" w:rsidRDefault="0039743E" w:rsidP="00FD6990">
            <w:pPr>
              <w:widowControl/>
              <w:autoSpaceDE/>
              <w:autoSpaceDN/>
              <w:rPr>
                <w:rFonts w:asciiTheme="minorHAnsi" w:hAnsiTheme="minorHAnsi" w:cstheme="minorHAnsi"/>
                <w:sz w:val="22"/>
                <w:szCs w:val="22"/>
              </w:rPr>
            </w:pPr>
            <w:r w:rsidRPr="00C331DE">
              <w:rPr>
                <w:rFonts w:asciiTheme="minorHAnsi" w:hAnsiTheme="minorHAnsi" w:cstheme="minorHAnsi"/>
                <w:sz w:val="22"/>
                <w:szCs w:val="22"/>
              </w:rPr>
              <w:t xml:space="preserve">1. </w:t>
            </w:r>
            <w:r w:rsidR="00C331DE" w:rsidRPr="00C331DE">
              <w:rPr>
                <w:rFonts w:asciiTheme="minorHAnsi" w:hAnsiTheme="minorHAnsi" w:cstheme="minorHAnsi"/>
                <w:sz w:val="22"/>
                <w:szCs w:val="22"/>
              </w:rPr>
              <w:t>Experiencia previa en la temática (70%)</w:t>
            </w:r>
          </w:p>
          <w:p w14:paraId="77523D6B" w14:textId="12F3817B" w:rsidR="0039743E" w:rsidRPr="00E75773" w:rsidRDefault="00C331DE" w:rsidP="0039743E">
            <w:pPr>
              <w:widowControl/>
              <w:autoSpaceDE/>
              <w:autoSpaceDN/>
              <w:rPr>
                <w:rFonts w:asciiTheme="minorHAnsi" w:hAnsiTheme="minorHAnsi" w:cstheme="minorHAnsi"/>
                <w:sz w:val="22"/>
                <w:szCs w:val="22"/>
              </w:rPr>
            </w:pPr>
            <w:r w:rsidRPr="00C331DE">
              <w:rPr>
                <w:rFonts w:asciiTheme="minorHAnsi" w:hAnsiTheme="minorHAnsi" w:cstheme="minorHAnsi"/>
                <w:sz w:val="22"/>
                <w:szCs w:val="22"/>
              </w:rPr>
              <w:t>2</w:t>
            </w:r>
            <w:r w:rsidR="00141AD1" w:rsidRPr="00C331DE">
              <w:rPr>
                <w:rFonts w:asciiTheme="minorHAnsi" w:hAnsiTheme="minorHAnsi" w:cstheme="minorHAnsi"/>
                <w:sz w:val="22"/>
                <w:szCs w:val="22"/>
              </w:rPr>
              <w:t>. P.A.P.A (3</w:t>
            </w:r>
            <w:r w:rsidR="0039743E" w:rsidRPr="00C331DE">
              <w:rPr>
                <w:rFonts w:asciiTheme="minorHAnsi" w:hAnsiTheme="minorHAnsi" w:cstheme="minorHAnsi"/>
                <w:sz w:val="22"/>
                <w:szCs w:val="22"/>
              </w:rPr>
              <w:t>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lang w:eastAsia="es-CO"/>
        </w:rPr>
        <w:lastRenderedPageBreak/>
        <w:t>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853DD" w14:textId="77777777" w:rsidR="00641F9D" w:rsidRDefault="00641F9D">
      <w:r>
        <w:separator/>
      </w:r>
    </w:p>
  </w:endnote>
  <w:endnote w:type="continuationSeparator" w:id="0">
    <w:p w14:paraId="772081D6" w14:textId="77777777" w:rsidR="00641F9D" w:rsidRDefault="00641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A670C2B"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294BFF" w:rsidRPr="00294BFF">
      <w:rPr>
        <w:rFonts w:asciiTheme="minorHAnsi" w:hAnsiTheme="minorHAnsi"/>
        <w:b/>
        <w:bCs/>
        <w:i/>
        <w:noProof/>
        <w:szCs w:val="18"/>
        <w:lang w:val="es-ES"/>
      </w:rPr>
      <w:t>3</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294BFF" w:rsidRPr="00294BFF">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86727" w14:textId="77777777" w:rsidR="00641F9D" w:rsidRDefault="00641F9D">
      <w:r>
        <w:separator/>
      </w:r>
    </w:p>
  </w:footnote>
  <w:footnote w:type="continuationSeparator" w:id="0">
    <w:p w14:paraId="00D1B613" w14:textId="77777777" w:rsidR="00641F9D" w:rsidRDefault="00641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22349"/>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05ED"/>
    <w:rsid w:val="00141AD1"/>
    <w:rsid w:val="00142223"/>
    <w:rsid w:val="00145279"/>
    <w:rsid w:val="0015401E"/>
    <w:rsid w:val="00192F8E"/>
    <w:rsid w:val="0019410C"/>
    <w:rsid w:val="001A3D4A"/>
    <w:rsid w:val="001A6EC8"/>
    <w:rsid w:val="001C3021"/>
    <w:rsid w:val="001C5A28"/>
    <w:rsid w:val="001C73B8"/>
    <w:rsid w:val="001E1E70"/>
    <w:rsid w:val="002000E1"/>
    <w:rsid w:val="00207D2A"/>
    <w:rsid w:val="002253E4"/>
    <w:rsid w:val="00235F6E"/>
    <w:rsid w:val="00246683"/>
    <w:rsid w:val="00250592"/>
    <w:rsid w:val="002508F1"/>
    <w:rsid w:val="00252D48"/>
    <w:rsid w:val="00256F10"/>
    <w:rsid w:val="00260A46"/>
    <w:rsid w:val="00265A12"/>
    <w:rsid w:val="0028366F"/>
    <w:rsid w:val="00294BFF"/>
    <w:rsid w:val="00297944"/>
    <w:rsid w:val="00297AC3"/>
    <w:rsid w:val="002A0C2D"/>
    <w:rsid w:val="002A2BC9"/>
    <w:rsid w:val="002A632A"/>
    <w:rsid w:val="002C28E0"/>
    <w:rsid w:val="002E0699"/>
    <w:rsid w:val="002F321F"/>
    <w:rsid w:val="002F3BD6"/>
    <w:rsid w:val="00300C01"/>
    <w:rsid w:val="0030119E"/>
    <w:rsid w:val="00302AC1"/>
    <w:rsid w:val="00304DD7"/>
    <w:rsid w:val="0031023D"/>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44098"/>
    <w:rsid w:val="004565A3"/>
    <w:rsid w:val="004745DA"/>
    <w:rsid w:val="00486390"/>
    <w:rsid w:val="0049025D"/>
    <w:rsid w:val="004939EE"/>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0E4"/>
    <w:rsid w:val="006314C3"/>
    <w:rsid w:val="00631AD0"/>
    <w:rsid w:val="00634D81"/>
    <w:rsid w:val="00636DF6"/>
    <w:rsid w:val="00641F9D"/>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17AC"/>
    <w:rsid w:val="0072399A"/>
    <w:rsid w:val="007322E6"/>
    <w:rsid w:val="00743F2A"/>
    <w:rsid w:val="007469BB"/>
    <w:rsid w:val="00754A67"/>
    <w:rsid w:val="0076038C"/>
    <w:rsid w:val="007651E2"/>
    <w:rsid w:val="007666C6"/>
    <w:rsid w:val="007731C8"/>
    <w:rsid w:val="007852C3"/>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2860"/>
    <w:rsid w:val="008A30A9"/>
    <w:rsid w:val="008C23FF"/>
    <w:rsid w:val="008C43EB"/>
    <w:rsid w:val="008C6A4E"/>
    <w:rsid w:val="008C6C75"/>
    <w:rsid w:val="008D2A0D"/>
    <w:rsid w:val="008D490E"/>
    <w:rsid w:val="008E2DCC"/>
    <w:rsid w:val="008E5EAB"/>
    <w:rsid w:val="008F4471"/>
    <w:rsid w:val="00905E9D"/>
    <w:rsid w:val="00912D17"/>
    <w:rsid w:val="00916DE1"/>
    <w:rsid w:val="0092044C"/>
    <w:rsid w:val="00923EB8"/>
    <w:rsid w:val="00930CFD"/>
    <w:rsid w:val="00932C20"/>
    <w:rsid w:val="00935A49"/>
    <w:rsid w:val="00940848"/>
    <w:rsid w:val="0094219E"/>
    <w:rsid w:val="0094672F"/>
    <w:rsid w:val="009477C4"/>
    <w:rsid w:val="0096700C"/>
    <w:rsid w:val="00976783"/>
    <w:rsid w:val="009778F9"/>
    <w:rsid w:val="00977C49"/>
    <w:rsid w:val="009817D9"/>
    <w:rsid w:val="0099529E"/>
    <w:rsid w:val="009B647A"/>
    <w:rsid w:val="009B6B35"/>
    <w:rsid w:val="009B72EF"/>
    <w:rsid w:val="009C0864"/>
    <w:rsid w:val="009C1EC1"/>
    <w:rsid w:val="009C40D5"/>
    <w:rsid w:val="009E0F53"/>
    <w:rsid w:val="009E1E52"/>
    <w:rsid w:val="009F23AA"/>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C5DC7"/>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56AA"/>
    <w:rsid w:val="00B46995"/>
    <w:rsid w:val="00B50247"/>
    <w:rsid w:val="00B54C96"/>
    <w:rsid w:val="00B56736"/>
    <w:rsid w:val="00B577AF"/>
    <w:rsid w:val="00B66684"/>
    <w:rsid w:val="00B666B9"/>
    <w:rsid w:val="00B814DE"/>
    <w:rsid w:val="00B83095"/>
    <w:rsid w:val="00B866EC"/>
    <w:rsid w:val="00B87DAE"/>
    <w:rsid w:val="00B9061D"/>
    <w:rsid w:val="00B90983"/>
    <w:rsid w:val="00BA7575"/>
    <w:rsid w:val="00BB18E5"/>
    <w:rsid w:val="00BB52B0"/>
    <w:rsid w:val="00BB585C"/>
    <w:rsid w:val="00BC33CB"/>
    <w:rsid w:val="00BD5C08"/>
    <w:rsid w:val="00BD631F"/>
    <w:rsid w:val="00BE1835"/>
    <w:rsid w:val="00BE2BC2"/>
    <w:rsid w:val="00BE6955"/>
    <w:rsid w:val="00BE7451"/>
    <w:rsid w:val="00BF0975"/>
    <w:rsid w:val="00BF1FD0"/>
    <w:rsid w:val="00BF2DAC"/>
    <w:rsid w:val="00BF7FC9"/>
    <w:rsid w:val="00C06FF1"/>
    <w:rsid w:val="00C07A2C"/>
    <w:rsid w:val="00C103C0"/>
    <w:rsid w:val="00C160CF"/>
    <w:rsid w:val="00C210A6"/>
    <w:rsid w:val="00C331DE"/>
    <w:rsid w:val="00C34E62"/>
    <w:rsid w:val="00C37642"/>
    <w:rsid w:val="00C50ADE"/>
    <w:rsid w:val="00C66674"/>
    <w:rsid w:val="00C706FA"/>
    <w:rsid w:val="00C7341E"/>
    <w:rsid w:val="00C754E8"/>
    <w:rsid w:val="00C844B6"/>
    <w:rsid w:val="00C904D8"/>
    <w:rsid w:val="00C966C7"/>
    <w:rsid w:val="00CA3DA5"/>
    <w:rsid w:val="00CB3B38"/>
    <w:rsid w:val="00CB4B58"/>
    <w:rsid w:val="00CB68BB"/>
    <w:rsid w:val="00CC31F2"/>
    <w:rsid w:val="00CD6771"/>
    <w:rsid w:val="00CE09DA"/>
    <w:rsid w:val="00CE47B8"/>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90316"/>
    <w:rsid w:val="00D9637D"/>
    <w:rsid w:val="00DA03CF"/>
    <w:rsid w:val="00DB5D76"/>
    <w:rsid w:val="00DB7473"/>
    <w:rsid w:val="00DC03BA"/>
    <w:rsid w:val="00DC687A"/>
    <w:rsid w:val="00DD07E6"/>
    <w:rsid w:val="00DD671E"/>
    <w:rsid w:val="00DF1E89"/>
    <w:rsid w:val="00DF582E"/>
    <w:rsid w:val="00E0635A"/>
    <w:rsid w:val="00E159E9"/>
    <w:rsid w:val="00E17A96"/>
    <w:rsid w:val="00E237C2"/>
    <w:rsid w:val="00E3392D"/>
    <w:rsid w:val="00E42375"/>
    <w:rsid w:val="00E45559"/>
    <w:rsid w:val="00E67F64"/>
    <w:rsid w:val="00E735D3"/>
    <w:rsid w:val="00E75773"/>
    <w:rsid w:val="00E83F66"/>
    <w:rsid w:val="00E86969"/>
    <w:rsid w:val="00E91D43"/>
    <w:rsid w:val="00E949EF"/>
    <w:rsid w:val="00EB2B90"/>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FB3A6-1641-4C43-8C47-4A3BAF880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25</Words>
  <Characters>5643</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31T11:42:00Z</dcterms:created>
  <dcterms:modified xsi:type="dcterms:W3CDTF">2022-05-31T11:42:00Z</dcterms:modified>
</cp:coreProperties>
</file>